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792FDE" w14:textId="697EA977" w:rsidR="002D7B70" w:rsidRPr="00E861AA" w:rsidRDefault="00E861AA" w:rsidP="005B09AF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E861AA">
        <w:rPr>
          <w:rFonts w:ascii="Arial" w:hAnsi="Arial" w:cs="Arial"/>
          <w:b/>
          <w:bCs/>
          <w:color w:val="000000" w:themeColor="text1"/>
        </w:rPr>
        <w:t>Task 1: MongoDB</w:t>
      </w:r>
    </w:p>
    <w:p w14:paraId="3B381D70" w14:textId="74A62711" w:rsidR="00E861AA" w:rsidRDefault="00EE6667" w:rsidP="005B09A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Qo.1</w:t>
      </w:r>
    </w:p>
    <w:p w14:paraId="2535A758" w14:textId="706959F8" w:rsidR="00592D09" w:rsidRDefault="00592D09" w:rsidP="00592D09">
      <w:r>
        <w:rPr>
          <w:noProof/>
        </w:rPr>
        <w:drawing>
          <wp:inline distT="0" distB="0" distL="0" distR="0" wp14:anchorId="64EBF6FE" wp14:editId="2AF3FC1A">
            <wp:extent cx="6758609" cy="7114591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5935" cy="7132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D849E" w14:textId="17B6ED66" w:rsidR="00592D09" w:rsidRDefault="00592D09" w:rsidP="00592D09">
      <w:r>
        <w:rPr>
          <w:noProof/>
        </w:rPr>
        <w:lastRenderedPageBreak/>
        <w:drawing>
          <wp:inline distT="0" distB="0" distL="0" distR="0" wp14:anchorId="0E3C0773" wp14:editId="298C32B8">
            <wp:extent cx="6775451" cy="7132320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0988" cy="7148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E1CDF" w14:textId="15BE9A6D" w:rsidR="00592D09" w:rsidRDefault="00592D09" w:rsidP="00592D09">
      <w:r>
        <w:rPr>
          <w:noProof/>
        </w:rPr>
        <w:lastRenderedPageBreak/>
        <w:drawing>
          <wp:inline distT="0" distB="0" distL="0" distR="0" wp14:anchorId="247B31AA" wp14:editId="7BE8886B">
            <wp:extent cx="6782967" cy="171748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7652" cy="1731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70078" w14:textId="119A749F" w:rsidR="00592D09" w:rsidRPr="00592D09" w:rsidRDefault="00592D09" w:rsidP="00592D09">
      <w:r>
        <w:rPr>
          <w:noProof/>
        </w:rPr>
        <w:drawing>
          <wp:inline distT="0" distB="0" distL="0" distR="0" wp14:anchorId="6D78C250" wp14:editId="0B8C079B">
            <wp:extent cx="6782967" cy="17174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433" cy="1722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6EA0A" w14:textId="7C3BFB80" w:rsidR="005B09AF" w:rsidRDefault="005B09AF" w:rsidP="005B09A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Qo.2</w:t>
      </w:r>
    </w:p>
    <w:p w14:paraId="242C4AE6" w14:textId="4C1A30A5" w:rsidR="00E46550" w:rsidRPr="00E46550" w:rsidRDefault="00E46550" w:rsidP="00E46550">
      <w:r>
        <w:rPr>
          <w:noProof/>
        </w:rPr>
        <w:drawing>
          <wp:inline distT="0" distB="0" distL="0" distR="0" wp14:anchorId="23C90D39" wp14:editId="6BCF6D51">
            <wp:extent cx="6813255" cy="3649182"/>
            <wp:effectExtent l="0" t="0" r="6985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3255" cy="3649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1D79D2" w14:textId="69D0860B" w:rsidR="005B09AF" w:rsidRDefault="005B09AF" w:rsidP="005B09A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Qo.3</w:t>
      </w:r>
    </w:p>
    <w:p w14:paraId="7FB33241" w14:textId="2D3EEF86" w:rsidR="00161626" w:rsidRPr="00161626" w:rsidRDefault="00161626" w:rsidP="00161626">
      <w:r>
        <w:rPr>
          <w:noProof/>
        </w:rPr>
        <w:drawing>
          <wp:inline distT="0" distB="0" distL="0" distR="0" wp14:anchorId="6277AC9D" wp14:editId="2B339437">
            <wp:extent cx="6782463" cy="758534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1611" cy="75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72E41" w14:textId="74C9C184" w:rsidR="005B09AF" w:rsidRDefault="005B09AF" w:rsidP="005B09A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Qo.4</w:t>
      </w:r>
    </w:p>
    <w:p w14:paraId="7B11E65A" w14:textId="52517F7A" w:rsidR="00161626" w:rsidRPr="00161626" w:rsidRDefault="00161626" w:rsidP="00161626">
      <w:r>
        <w:rPr>
          <w:noProof/>
        </w:rPr>
        <w:drawing>
          <wp:inline distT="0" distB="0" distL="0" distR="0" wp14:anchorId="1B944277" wp14:editId="3FA80CE2">
            <wp:extent cx="6742706" cy="7054628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54831" cy="70673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63999" w14:textId="2D0322ED" w:rsidR="005B09AF" w:rsidRDefault="005B09AF" w:rsidP="005B09A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Qo.5</w:t>
      </w:r>
    </w:p>
    <w:p w14:paraId="6C5FBC5B" w14:textId="6E128FEF" w:rsidR="00161626" w:rsidRPr="00161626" w:rsidRDefault="00161626" w:rsidP="00161626">
      <w:r>
        <w:rPr>
          <w:noProof/>
        </w:rPr>
        <w:drawing>
          <wp:inline distT="0" distB="0" distL="0" distR="0" wp14:anchorId="5928AF1F" wp14:editId="503B5AAD">
            <wp:extent cx="6782463" cy="7096224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1649" cy="710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C6F16" w14:textId="101287AD" w:rsidR="005B09AF" w:rsidRDefault="005B09AF" w:rsidP="005B09AF">
      <w:pPr>
        <w:pStyle w:val="Heading2"/>
        <w:spacing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Qo.6</w:t>
      </w:r>
    </w:p>
    <w:p w14:paraId="31EBAFBF" w14:textId="6181BF97" w:rsidR="00161626" w:rsidRPr="00161626" w:rsidRDefault="00161626" w:rsidP="00161626">
      <w:r>
        <w:rPr>
          <w:noProof/>
        </w:rPr>
        <w:drawing>
          <wp:inline distT="0" distB="0" distL="0" distR="0" wp14:anchorId="499FE82F" wp14:editId="4629C00D">
            <wp:extent cx="6774511" cy="7087905"/>
            <wp:effectExtent l="0" t="0" r="762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3019" cy="7107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D7845" w14:textId="7C05C044" w:rsidR="005B09AF" w:rsidRDefault="005B09AF" w:rsidP="005B09AF"/>
    <w:p w14:paraId="03ADE85E" w14:textId="41B814C5" w:rsidR="006872BB" w:rsidRDefault="006872BB" w:rsidP="005B09AF"/>
    <w:p w14:paraId="4E01B35D" w14:textId="7928081D" w:rsidR="006872BB" w:rsidRDefault="006872BB" w:rsidP="006872BB">
      <w:pPr>
        <w:pStyle w:val="Heading1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>
        <w:rPr>
          <w:rFonts w:ascii="Arial" w:hAnsi="Arial" w:cs="Arial"/>
          <w:b/>
          <w:bCs/>
          <w:color w:val="000000" w:themeColor="text1"/>
        </w:rPr>
        <w:lastRenderedPageBreak/>
        <w:t>Task2</w:t>
      </w:r>
      <w:r w:rsidR="009D7EA5">
        <w:rPr>
          <w:rFonts w:ascii="Arial" w:hAnsi="Arial" w:cs="Arial"/>
          <w:b/>
          <w:bCs/>
          <w:color w:val="000000" w:themeColor="text1"/>
        </w:rPr>
        <w:t>:</w:t>
      </w:r>
      <w:r w:rsidR="0025613D">
        <w:rPr>
          <w:rFonts w:ascii="Arial" w:hAnsi="Arial" w:cs="Arial"/>
          <w:b/>
          <w:bCs/>
          <w:color w:val="000000" w:themeColor="text1"/>
        </w:rPr>
        <w:t xml:space="preserve"> Graph DB</w:t>
      </w:r>
    </w:p>
    <w:p w14:paraId="01A35123" w14:textId="5B6FD53B" w:rsidR="006872BB" w:rsidRDefault="006872BB" w:rsidP="006872BB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Qo.1</w:t>
      </w:r>
    </w:p>
    <w:p w14:paraId="6C54254D" w14:textId="5F6BA410" w:rsidR="009D7EA5" w:rsidRPr="009D7EA5" w:rsidRDefault="009D7EA5" w:rsidP="009D7EA5">
      <w:r>
        <w:rPr>
          <w:noProof/>
        </w:rPr>
        <w:drawing>
          <wp:inline distT="0" distB="0" distL="0" distR="0" wp14:anchorId="3F81DA8C" wp14:editId="535E1405">
            <wp:extent cx="6742706" cy="3983671"/>
            <wp:effectExtent l="0" t="0" r="127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2208" cy="3995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95A74" w14:textId="07AA90DC" w:rsidR="006872BB" w:rsidRDefault="006872BB" w:rsidP="006872BB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Qo.2</w:t>
      </w:r>
    </w:p>
    <w:p w14:paraId="4AA7999B" w14:textId="77777777" w:rsidR="009D7EA5" w:rsidRDefault="009D7EA5" w:rsidP="009D7EA5">
      <w:r>
        <w:rPr>
          <w:noProof/>
        </w:rPr>
        <w:drawing>
          <wp:inline distT="0" distB="0" distL="0" distR="0" wp14:anchorId="6865CB71" wp14:editId="47F565FF">
            <wp:extent cx="8428890" cy="2520563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17326" cy="2576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CF5FB" w14:textId="77777777" w:rsidR="009D7EA5" w:rsidRDefault="009D7EA5" w:rsidP="009D7EA5">
      <w:r>
        <w:rPr>
          <w:noProof/>
        </w:rPr>
        <w:lastRenderedPageBreak/>
        <w:drawing>
          <wp:inline distT="0" distB="0" distL="0" distR="0" wp14:anchorId="7C5A6A20" wp14:editId="633056D1">
            <wp:extent cx="9971091" cy="2981739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71149" cy="301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50656" w14:textId="77777777" w:rsidR="009D7EA5" w:rsidRDefault="009D7EA5" w:rsidP="009D7EA5">
      <w:r>
        <w:rPr>
          <w:noProof/>
        </w:rPr>
        <w:drawing>
          <wp:inline distT="0" distB="0" distL="0" distR="0" wp14:anchorId="523F5B52" wp14:editId="2BB49ADD">
            <wp:extent cx="10054450" cy="3005593"/>
            <wp:effectExtent l="0" t="0" r="4445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08052" cy="3021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FD4CE" w14:textId="77777777" w:rsidR="009D7EA5" w:rsidRDefault="009D7EA5" w:rsidP="009D7EA5">
      <w:r>
        <w:rPr>
          <w:noProof/>
        </w:rPr>
        <w:lastRenderedPageBreak/>
        <w:drawing>
          <wp:inline distT="0" distB="0" distL="0" distR="0" wp14:anchorId="5364A0E4" wp14:editId="0F38A697">
            <wp:extent cx="10388572" cy="339959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49073" cy="3419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5E5F87" w14:textId="77777777" w:rsidR="009D7EA5" w:rsidRDefault="009D7EA5" w:rsidP="009D7EA5">
      <w:r>
        <w:rPr>
          <w:noProof/>
        </w:rPr>
        <w:drawing>
          <wp:inline distT="0" distB="0" distL="0" distR="0" wp14:anchorId="723DDBF2" wp14:editId="6A3F2CD3">
            <wp:extent cx="8036833" cy="2870420"/>
            <wp:effectExtent l="0" t="0" r="2540" b="63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83091" cy="2886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3FFE5" w14:textId="7B03C30A" w:rsidR="009D7EA5" w:rsidRPr="009D7EA5" w:rsidRDefault="009D7EA5" w:rsidP="009D7EA5">
      <w:r>
        <w:rPr>
          <w:noProof/>
        </w:rPr>
        <w:lastRenderedPageBreak/>
        <w:drawing>
          <wp:inline distT="0" distB="0" distL="0" distR="0" wp14:anchorId="555BB571" wp14:editId="5AA262E6">
            <wp:extent cx="7930845" cy="2608028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957613" cy="2616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FE776" w14:textId="22B8F237" w:rsidR="006872BB" w:rsidRDefault="006872BB" w:rsidP="006872BB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t>Qo.3</w:t>
      </w:r>
    </w:p>
    <w:p w14:paraId="2C30E799" w14:textId="68103F06" w:rsidR="009D7EA5" w:rsidRPr="009D7EA5" w:rsidRDefault="009D7EA5" w:rsidP="009D7EA5">
      <w:r>
        <w:rPr>
          <w:noProof/>
        </w:rPr>
        <w:drawing>
          <wp:inline distT="0" distB="0" distL="0" distR="0" wp14:anchorId="524EADCF" wp14:editId="7F2D281E">
            <wp:extent cx="9008828" cy="4882669"/>
            <wp:effectExtent l="0" t="0" r="190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085814" cy="4924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3F731C" w14:textId="2FB136AE" w:rsidR="006872BB" w:rsidRDefault="006872BB" w:rsidP="006872BB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Qo.4</w:t>
      </w:r>
    </w:p>
    <w:p w14:paraId="3D5A08DE" w14:textId="77777777" w:rsidR="0025613D" w:rsidRDefault="0025613D" w:rsidP="0025613D">
      <w:r>
        <w:rPr>
          <w:noProof/>
        </w:rPr>
        <w:drawing>
          <wp:inline distT="0" distB="0" distL="0" distR="0" wp14:anchorId="6C373433" wp14:editId="0B8420C5">
            <wp:extent cx="7999012" cy="4422834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33679" cy="4442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B911F" w14:textId="0B5827E2" w:rsidR="0025613D" w:rsidRDefault="0025613D" w:rsidP="0025613D">
      <w:r>
        <w:rPr>
          <w:noProof/>
        </w:rPr>
        <w:lastRenderedPageBreak/>
        <w:drawing>
          <wp:inline distT="0" distB="0" distL="0" distR="0" wp14:anchorId="3CC42F1D" wp14:editId="729808F0">
            <wp:extent cx="7779855" cy="4301656"/>
            <wp:effectExtent l="0" t="0" r="0" b="381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01586" cy="4313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ECC9C" w14:textId="547F7083" w:rsidR="00D6657E" w:rsidRDefault="00D6657E" w:rsidP="0025613D">
      <w:r>
        <w:rPr>
          <w:noProof/>
        </w:rPr>
        <w:lastRenderedPageBreak/>
        <w:drawing>
          <wp:inline distT="0" distB="0" distL="0" distR="0" wp14:anchorId="094195F6" wp14:editId="1E35CB95">
            <wp:extent cx="7823532" cy="4325510"/>
            <wp:effectExtent l="0" t="0" r="635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4808" cy="4337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C39BE" w14:textId="2794DCF9" w:rsidR="00D6657E" w:rsidRPr="0025613D" w:rsidRDefault="00D6657E" w:rsidP="0025613D">
      <w:r>
        <w:rPr>
          <w:noProof/>
        </w:rPr>
        <w:lastRenderedPageBreak/>
        <w:drawing>
          <wp:inline distT="0" distB="0" distL="0" distR="0" wp14:anchorId="14EE037E" wp14:editId="3FED293E">
            <wp:extent cx="8125541" cy="4492487"/>
            <wp:effectExtent l="0" t="0" r="0" b="38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157001" cy="4509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FB975" w14:textId="2EF265D8" w:rsidR="006872BB" w:rsidRDefault="006872BB" w:rsidP="006872BB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Qo.5</w:t>
      </w:r>
    </w:p>
    <w:p w14:paraId="2439DB39" w14:textId="29C74B75" w:rsidR="00934E0E" w:rsidRPr="00934E0E" w:rsidRDefault="00934E0E" w:rsidP="00934E0E">
      <w:r>
        <w:rPr>
          <w:noProof/>
        </w:rPr>
        <w:drawing>
          <wp:inline distT="0" distB="0" distL="0" distR="0" wp14:anchorId="5DA69C06" wp14:editId="788DE897">
            <wp:extent cx="8768490" cy="440502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07557" cy="44246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AB7DC" w14:textId="0D64C407" w:rsidR="006872BB" w:rsidRDefault="006872BB" w:rsidP="006872BB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Qo.6</w:t>
      </w:r>
    </w:p>
    <w:p w14:paraId="6DC10267" w14:textId="540640F5" w:rsidR="00067598" w:rsidRPr="00067598" w:rsidRDefault="00067598" w:rsidP="00067598">
      <w:r>
        <w:rPr>
          <w:noProof/>
        </w:rPr>
        <w:drawing>
          <wp:inline distT="0" distB="0" distL="0" distR="0" wp14:anchorId="0EF6CE60" wp14:editId="27394482">
            <wp:extent cx="12966447" cy="3880237"/>
            <wp:effectExtent l="0" t="0" r="6985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016473" cy="38952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C6483" w14:textId="5B05F043" w:rsidR="006872BB" w:rsidRDefault="006872BB" w:rsidP="006872BB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Qo.7</w:t>
      </w:r>
    </w:p>
    <w:p w14:paraId="0DDF2DA8" w14:textId="55B7FDD1" w:rsidR="00067598" w:rsidRPr="00067598" w:rsidRDefault="00067598" w:rsidP="00067598">
      <w:r>
        <w:rPr>
          <w:noProof/>
        </w:rPr>
        <w:drawing>
          <wp:inline distT="0" distB="0" distL="0" distR="0" wp14:anchorId="0E911571" wp14:editId="596AC479">
            <wp:extent cx="10515224" cy="4397071"/>
            <wp:effectExtent l="0" t="0" r="635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37145" cy="4448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8DD84" w14:textId="70004E4A" w:rsidR="006872BB" w:rsidRDefault="006872BB" w:rsidP="006872BB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Qo.8</w:t>
      </w:r>
    </w:p>
    <w:p w14:paraId="56C86225" w14:textId="5EFFECFB" w:rsidR="00067598" w:rsidRPr="00067598" w:rsidRDefault="00067598" w:rsidP="00067598">
      <w:r>
        <w:rPr>
          <w:noProof/>
        </w:rPr>
        <w:drawing>
          <wp:inline distT="0" distB="0" distL="0" distR="0" wp14:anchorId="1B333952" wp14:editId="1F169803">
            <wp:extent cx="12055428" cy="5041127"/>
            <wp:effectExtent l="0" t="0" r="381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081136" cy="5051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653CA" w14:textId="77777777" w:rsidR="006872BB" w:rsidRPr="006872BB" w:rsidRDefault="006872BB" w:rsidP="006872BB"/>
    <w:sectPr w:rsidR="006872BB" w:rsidRPr="006872BB">
      <w:footerReference w:type="default" r:id="rId3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6D844" w14:textId="77777777" w:rsidR="00D552F7" w:rsidRDefault="00D552F7" w:rsidP="00E861AA">
      <w:pPr>
        <w:spacing w:after="0" w:line="240" w:lineRule="auto"/>
      </w:pPr>
      <w:r>
        <w:separator/>
      </w:r>
    </w:p>
  </w:endnote>
  <w:endnote w:type="continuationSeparator" w:id="0">
    <w:p w14:paraId="3435915F" w14:textId="77777777" w:rsidR="00D552F7" w:rsidRDefault="00D552F7" w:rsidP="00E861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83FC71" w14:textId="74B304B4" w:rsidR="00E861AA" w:rsidRDefault="00E861AA">
    <w:pPr>
      <w:pStyle w:val="Footer"/>
    </w:pPr>
    <w:r>
      <w:tab/>
    </w:r>
    <w:r>
      <w:tab/>
      <w:t>1017318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08C00" w14:textId="77777777" w:rsidR="00D552F7" w:rsidRDefault="00D552F7" w:rsidP="00E861AA">
      <w:pPr>
        <w:spacing w:after="0" w:line="240" w:lineRule="auto"/>
      </w:pPr>
      <w:r>
        <w:separator/>
      </w:r>
    </w:p>
  </w:footnote>
  <w:footnote w:type="continuationSeparator" w:id="0">
    <w:p w14:paraId="32DBFA6D" w14:textId="77777777" w:rsidR="00D552F7" w:rsidRDefault="00D552F7" w:rsidP="00E861A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yMDcwtzQyNTA3tDBQ0lEKTi0uzszPAykwqwUArzWhpSwAAAA="/>
  </w:docVars>
  <w:rsids>
    <w:rsidRoot w:val="002D7B70"/>
    <w:rsid w:val="00067598"/>
    <w:rsid w:val="000A4B63"/>
    <w:rsid w:val="00161626"/>
    <w:rsid w:val="0025613D"/>
    <w:rsid w:val="002D7B70"/>
    <w:rsid w:val="002E106C"/>
    <w:rsid w:val="00592D09"/>
    <w:rsid w:val="005B09AF"/>
    <w:rsid w:val="0060135F"/>
    <w:rsid w:val="006872BB"/>
    <w:rsid w:val="00934E0E"/>
    <w:rsid w:val="009D7EA5"/>
    <w:rsid w:val="00A148FE"/>
    <w:rsid w:val="00C3035B"/>
    <w:rsid w:val="00C95FEE"/>
    <w:rsid w:val="00D002C8"/>
    <w:rsid w:val="00D552F7"/>
    <w:rsid w:val="00D6657E"/>
    <w:rsid w:val="00E46550"/>
    <w:rsid w:val="00E861AA"/>
    <w:rsid w:val="00EA670C"/>
    <w:rsid w:val="00EE60C9"/>
    <w:rsid w:val="00EE6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237D5E"/>
  <w15:chartTrackingRefBased/>
  <w15:docId w15:val="{A95258D1-8BD7-4557-9A52-E802B08A3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61A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66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6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61AA"/>
  </w:style>
  <w:style w:type="paragraph" w:styleId="Footer">
    <w:name w:val="footer"/>
    <w:basedOn w:val="Normal"/>
    <w:link w:val="FooterChar"/>
    <w:uiPriority w:val="99"/>
    <w:unhideWhenUsed/>
    <w:rsid w:val="00E861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61AA"/>
  </w:style>
  <w:style w:type="character" w:customStyle="1" w:styleId="Heading1Char">
    <w:name w:val="Heading 1 Char"/>
    <w:basedOn w:val="DefaultParagraphFont"/>
    <w:link w:val="Heading1"/>
    <w:uiPriority w:val="9"/>
    <w:rsid w:val="00E861A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666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9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19</cp:revision>
  <dcterms:created xsi:type="dcterms:W3CDTF">2021-06-27T17:04:00Z</dcterms:created>
  <dcterms:modified xsi:type="dcterms:W3CDTF">2021-06-30T09:45:00Z</dcterms:modified>
</cp:coreProperties>
</file>